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6B1C14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6B1C14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A93D94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Store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Associate</w:t>
                  </w:r>
                </w:p>
              </w:txbxContent>
            </v:textbox>
            <w10:wrap anchorx="page"/>
          </v:rect>
        </w:pict>
      </w:r>
      <w:r w:rsidRPr="006B1C14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A93D94" w:rsidRDefault="00BE13CD" w:rsidP="00A93D9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A93D9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A93D94" w:rsidRDefault="00BE13CD" w:rsidP="00A93D9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A93D94" w:rsidRDefault="00BE13CD" w:rsidP="00A93D9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A93D9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A93D9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A93D9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A93D9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A93D94" w:rsidRDefault="00BE13CD" w:rsidP="00A93D9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A93D94" w:rsidRDefault="00BE13CD" w:rsidP="00A93D9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A93D9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A93D94" w:rsidRPr="00A93D94" w:rsidRDefault="00A93D94" w:rsidP="00A93D9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A93D9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Using my knowledge of retail and store operations, and five years of extensive experience in assisting and leading store teams I am now well-prepared to excel as ****’s next Store Associate. My resume is enclosed for your perusal. I am a highly talented, self-driven, and skilled Store associate well-equipped in all facets of store operations, and management. With my skills and experience in the field, I will be able to handle store operations efficiently and bring success to your team. </w:t>
                  </w: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My strength is my straightforward work ethic and my urge to outshine myself every passing day. I also update myself with the latest trends and advancements in my field of interest as I believe that learning is a lifelong process.  </w:t>
                  </w:r>
                </w:p>
                <w:p w:rsidR="00A93D94" w:rsidRPr="00A93D94" w:rsidRDefault="00A93D94" w:rsidP="00A93D9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A93D94" w:rsidRPr="00A93D94" w:rsidRDefault="00A93D94" w:rsidP="00A93D9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A93D9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A quick sneak peek into my highlighting qualifications – </w:t>
                  </w:r>
                </w:p>
                <w:p w:rsidR="00A93D94" w:rsidRPr="00A93D94" w:rsidRDefault="00A93D94" w:rsidP="00A93D9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A93D94" w:rsidRPr="00A93D94" w:rsidRDefault="00A93D94" w:rsidP="00A93D9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howcased strong time management skills as well as good interpersonal and communication skills along with my effective customer service strategies.</w:t>
                  </w:r>
                </w:p>
                <w:p w:rsidR="00A93D94" w:rsidRPr="00A93D94" w:rsidRDefault="00A93D94" w:rsidP="00A93D9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Displayed a hands-on method of retail sales by communicating directly and personally with consumers.</w:t>
                  </w:r>
                </w:p>
                <w:p w:rsidR="00A93D94" w:rsidRPr="00A93D94" w:rsidRDefault="00A93D94" w:rsidP="00A93D9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mplemented high-impact techniques to hurl sales and customer satisfaction.</w:t>
                  </w:r>
                </w:p>
                <w:p w:rsidR="00A93D94" w:rsidRPr="00A93D94" w:rsidRDefault="00A93D94" w:rsidP="00A93D9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urpassed my monthly sales objectives by 10% and addressed over 95% of customer complaints without escalation to the supervisors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.</w:t>
                  </w: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</w:p>
                <w:p w:rsidR="00A93D94" w:rsidRPr="00A93D94" w:rsidRDefault="00A93D94" w:rsidP="00A93D9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Named five times as best employee of the month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.</w:t>
                  </w: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</w:p>
                <w:p w:rsidR="00A93D94" w:rsidRPr="00A93D94" w:rsidRDefault="00A93D94" w:rsidP="00A93D9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During my tenure at ***, two customers have sent letters praising my customer experience and customer-centric approach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.</w:t>
                  </w: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</w:p>
                <w:p w:rsidR="00A93D94" w:rsidRPr="00A93D94" w:rsidRDefault="00A93D94" w:rsidP="00A93D9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Earned a bachelor’s degree in supply chain management enabling me to handle logistics and inventory management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.</w:t>
                  </w: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</w:p>
                <w:p w:rsidR="00A93D94" w:rsidRPr="00A93D94" w:rsidRDefault="00A93D94" w:rsidP="00A93D9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Proficiency in using POS systems, and enterprise software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.</w:t>
                  </w:r>
                </w:p>
                <w:p w:rsidR="00A93D94" w:rsidRPr="00A93D94" w:rsidRDefault="00A93D94" w:rsidP="00A93D9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A93D94" w:rsidRDefault="00A93D94" w:rsidP="00A93D9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excel in every store operation, from loading/unloading stock to assisting customers with their baggage. With an innate ability to develop a successful professional connection, I assure you that I will make my contribution as a strong team member and will offer considerable value to your firm by leveraging my expertise and skill set. If my skills match your requirements, please contact me at ( ) or mail me at ( ) to schedule a meeting. I look forward to learning more about the Retail Associate post. Thank you for your consideration.</w:t>
                  </w:r>
                </w:p>
                <w:p w:rsidR="00A93D94" w:rsidRDefault="00A93D94" w:rsidP="00A93D94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A93D94" w:rsidRPr="00A93D94" w:rsidRDefault="00A93D94" w:rsidP="00A93D9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93D9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Sincerely, </w:t>
                  </w:r>
                </w:p>
                <w:p w:rsidR="002616A5" w:rsidRPr="00A93D94" w:rsidRDefault="00A93D94" w:rsidP="00A93D9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[Your Name]</w:t>
                  </w:r>
                </w:p>
                <w:p w:rsidR="00960669" w:rsidRPr="00A93D94" w:rsidRDefault="00960669" w:rsidP="00A93D94">
                  <w:pPr>
                    <w:spacing w:after="0" w:line="240" w:lineRule="auto"/>
                    <w:jc w:val="right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0025" w:rsidRDefault="00FB0025" w:rsidP="0041077B">
      <w:pPr>
        <w:spacing w:after="0" w:line="240" w:lineRule="auto"/>
      </w:pPr>
      <w:r>
        <w:separator/>
      </w:r>
    </w:p>
  </w:endnote>
  <w:endnote w:type="continuationSeparator" w:id="1">
    <w:p w:rsidR="00FB0025" w:rsidRDefault="00FB0025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0025" w:rsidRDefault="00FB0025" w:rsidP="0041077B">
      <w:pPr>
        <w:spacing w:after="0" w:line="240" w:lineRule="auto"/>
      </w:pPr>
      <w:r>
        <w:separator/>
      </w:r>
    </w:p>
  </w:footnote>
  <w:footnote w:type="continuationSeparator" w:id="1">
    <w:p w:rsidR="00FB0025" w:rsidRDefault="00FB0025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5732922"/>
    <w:multiLevelType w:val="hybridMultilevel"/>
    <w:tmpl w:val="5D282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47714"/>
    <w:rsid w:val="003C12DD"/>
    <w:rsid w:val="003E7719"/>
    <w:rsid w:val="0041077B"/>
    <w:rsid w:val="00463050"/>
    <w:rsid w:val="004E20BA"/>
    <w:rsid w:val="00574FC0"/>
    <w:rsid w:val="00651A06"/>
    <w:rsid w:val="00670543"/>
    <w:rsid w:val="006B1C14"/>
    <w:rsid w:val="00761C90"/>
    <w:rsid w:val="00774CA6"/>
    <w:rsid w:val="00855A6F"/>
    <w:rsid w:val="008D1384"/>
    <w:rsid w:val="008E64A0"/>
    <w:rsid w:val="00960669"/>
    <w:rsid w:val="009A20DE"/>
    <w:rsid w:val="00A4341F"/>
    <w:rsid w:val="00A87B6D"/>
    <w:rsid w:val="00A93D94"/>
    <w:rsid w:val="00B21C2B"/>
    <w:rsid w:val="00B729BF"/>
    <w:rsid w:val="00BE13CD"/>
    <w:rsid w:val="00CC0A08"/>
    <w:rsid w:val="00E51341"/>
    <w:rsid w:val="00E558EC"/>
    <w:rsid w:val="00FB00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3D9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e Associate Cover Letter Sample</dc:title>
  <dc:subject>Create your Cover Letter using Free Store Associate Cover Letter Sample Template</dc:subject>
  <dc:creator>QwikResume.com</dc:creator>
  <dcterms:created xsi:type="dcterms:W3CDTF">2022-11-23T06:10:00Z</dcterms:created>
  <dcterms:modified xsi:type="dcterms:W3CDTF">2022-11-23T06:10:00Z</dcterms:modified>
  <cp:category>Retail</cp:category>
</cp:coreProperties>
</file>